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5" w:tblpY="-184"/>
        <w:tblW w:w="10573" w:type="dxa"/>
        <w:tblLayout w:type="fixed"/>
        <w:tblLook w:val="0000" w:firstRow="0" w:lastRow="0" w:firstColumn="0" w:lastColumn="0" w:noHBand="0" w:noVBand="0"/>
      </w:tblPr>
      <w:tblGrid>
        <w:gridCol w:w="738"/>
        <w:gridCol w:w="1825"/>
        <w:gridCol w:w="2150"/>
        <w:gridCol w:w="10"/>
        <w:gridCol w:w="2330"/>
        <w:gridCol w:w="10"/>
        <w:gridCol w:w="3500"/>
        <w:gridCol w:w="10"/>
      </w:tblGrid>
      <w:tr w:rsidR="008E3622" w:rsidRPr="00865EF8" w14:paraId="5564287A" w14:textId="77777777" w:rsidTr="00890385">
        <w:trPr>
          <w:gridAfter w:val="1"/>
          <w:wAfter w:w="10" w:type="dxa"/>
          <w:trHeight w:val="800"/>
        </w:trPr>
        <w:tc>
          <w:tcPr>
            <w:tcW w:w="10563" w:type="dxa"/>
            <w:gridSpan w:val="7"/>
          </w:tcPr>
          <w:p w14:paraId="6FD9B849" w14:textId="77777777" w:rsidR="008E3622" w:rsidRPr="00865EF8" w:rsidRDefault="008E3622" w:rsidP="00AE7788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 w:rsidRPr="00865EF8">
              <w:rPr>
                <w:rFonts w:ascii="Times New Roman" w:hAnsi="Times New Roman"/>
                <w:szCs w:val="28"/>
              </w:rPr>
              <w:t>Clarksville School Boar</w:t>
            </w:r>
            <w:r w:rsidR="00865EF8">
              <w:rPr>
                <w:rFonts w:ascii="Times New Roman" w:hAnsi="Times New Roman"/>
                <w:szCs w:val="28"/>
              </w:rPr>
              <w:t>d</w:t>
            </w:r>
          </w:p>
          <w:p w14:paraId="0E7FBC36" w14:textId="04635727" w:rsidR="008E3622" w:rsidRPr="00865EF8" w:rsidRDefault="008E3622" w:rsidP="00AE7788">
            <w:pPr>
              <w:pStyle w:val="Heading1"/>
              <w:rPr>
                <w:rFonts w:ascii="Times New Roman" w:hAnsi="Times New Roman"/>
              </w:rPr>
            </w:pPr>
            <w:r w:rsidRPr="00865EF8">
              <w:rPr>
                <w:rFonts w:ascii="Times New Roman" w:hAnsi="Times New Roman"/>
                <w:szCs w:val="28"/>
              </w:rPr>
              <w:t>Meeting Agenda</w:t>
            </w:r>
            <w:r w:rsidR="009F07C6">
              <w:rPr>
                <w:rFonts w:ascii="Times New Roman" w:hAnsi="Times New Roman"/>
                <w:szCs w:val="28"/>
              </w:rPr>
              <w:t xml:space="preserve"> – Board Work Session</w:t>
            </w:r>
          </w:p>
        </w:tc>
      </w:tr>
      <w:tr w:rsidR="008E3622" w:rsidRPr="00865EF8" w14:paraId="591D1E2F" w14:textId="77777777" w:rsidTr="00890385">
        <w:tc>
          <w:tcPr>
            <w:tcW w:w="2563" w:type="dxa"/>
            <w:gridSpan w:val="2"/>
          </w:tcPr>
          <w:p w14:paraId="7E71A762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010" w:type="dxa"/>
            <w:gridSpan w:val="6"/>
          </w:tcPr>
          <w:p w14:paraId="692F5D59" w14:textId="25CD1405" w:rsidR="008E3622" w:rsidRPr="00865EF8" w:rsidRDefault="007917E9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911D15">
              <w:rPr>
                <w:rFonts w:ascii="Times New Roman" w:hAnsi="Times New Roman"/>
                <w:szCs w:val="24"/>
              </w:rPr>
              <w:t>8/17</w:t>
            </w:r>
            <w:r w:rsidR="004C330C"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8E3622" w:rsidRPr="00865EF8" w14:paraId="02EF3DA1" w14:textId="77777777" w:rsidTr="00890385">
        <w:tc>
          <w:tcPr>
            <w:tcW w:w="2563" w:type="dxa"/>
            <w:gridSpan w:val="2"/>
          </w:tcPr>
          <w:p w14:paraId="4D1BDEC5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010" w:type="dxa"/>
            <w:gridSpan w:val="6"/>
          </w:tcPr>
          <w:p w14:paraId="413E0269" w14:textId="21DC0E34" w:rsidR="008E3622" w:rsidRPr="00865EF8" w:rsidRDefault="00D304C4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</w:t>
            </w:r>
            <w:r w:rsidR="009F119D" w:rsidRPr="00865EF8">
              <w:rPr>
                <w:rFonts w:ascii="Times New Roman" w:hAnsi="Times New Roman"/>
                <w:szCs w:val="24"/>
              </w:rPr>
              <w:t xml:space="preserve"> p.m.</w:t>
            </w:r>
            <w:r w:rsidR="009F21E2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8E3622" w:rsidRPr="00865EF8" w14:paraId="700200D8" w14:textId="77777777" w:rsidTr="00890385">
        <w:tc>
          <w:tcPr>
            <w:tcW w:w="2563" w:type="dxa"/>
            <w:gridSpan w:val="2"/>
          </w:tcPr>
          <w:p w14:paraId="2F1C07E8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010" w:type="dxa"/>
            <w:gridSpan w:val="6"/>
          </w:tcPr>
          <w:p w14:paraId="61680E85" w14:textId="656954E5" w:rsidR="008E3622" w:rsidRPr="00865EF8" w:rsidRDefault="00D304C4" w:rsidP="00AE7788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larksville Town Hall</w:t>
            </w:r>
          </w:p>
        </w:tc>
      </w:tr>
      <w:tr w:rsidR="008E3622" w:rsidRPr="00865EF8" w14:paraId="6DC5C021" w14:textId="77777777" w:rsidTr="00890385">
        <w:tc>
          <w:tcPr>
            <w:tcW w:w="2563" w:type="dxa"/>
            <w:gridSpan w:val="2"/>
          </w:tcPr>
          <w:p w14:paraId="17E75A54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010" w:type="dxa"/>
            <w:gridSpan w:val="6"/>
          </w:tcPr>
          <w:p w14:paraId="218105BC" w14:textId="61229756" w:rsidR="008E3622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</w:tr>
      <w:tr w:rsidR="00EA6EC7" w:rsidRPr="00865EF8" w14:paraId="11AC2AE2" w14:textId="77777777" w:rsidTr="00890385">
        <w:trPr>
          <w:gridAfter w:val="1"/>
          <w:wAfter w:w="10" w:type="dxa"/>
          <w:trHeight w:val="287"/>
        </w:trPr>
        <w:tc>
          <w:tcPr>
            <w:tcW w:w="4713" w:type="dxa"/>
            <w:gridSpan w:val="3"/>
          </w:tcPr>
          <w:p w14:paraId="5668B317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chool Board Members</w:t>
            </w:r>
          </w:p>
        </w:tc>
        <w:tc>
          <w:tcPr>
            <w:tcW w:w="2340" w:type="dxa"/>
            <w:gridSpan w:val="2"/>
          </w:tcPr>
          <w:p w14:paraId="09AB5200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Principal</w:t>
            </w:r>
          </w:p>
        </w:tc>
        <w:tc>
          <w:tcPr>
            <w:tcW w:w="3510" w:type="dxa"/>
            <w:gridSpan w:val="2"/>
          </w:tcPr>
          <w:p w14:paraId="0C7578E9" w14:textId="77777777" w:rsidR="00EA6EC7" w:rsidRPr="00865EF8" w:rsidRDefault="00EA6EC7" w:rsidP="00AE7788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AU Members</w:t>
            </w:r>
          </w:p>
        </w:tc>
      </w:tr>
      <w:tr w:rsidR="00EA6EC7" w:rsidRPr="00865EF8" w14:paraId="6DAF9FBC" w14:textId="77777777" w:rsidTr="00890385">
        <w:trPr>
          <w:trHeight w:val="233"/>
        </w:trPr>
        <w:tc>
          <w:tcPr>
            <w:tcW w:w="2563" w:type="dxa"/>
            <w:gridSpan w:val="2"/>
          </w:tcPr>
          <w:p w14:paraId="14F5E856" w14:textId="7BC07E1F" w:rsidR="00EA6EC7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rin Blanchard</w:t>
            </w:r>
          </w:p>
        </w:tc>
        <w:tc>
          <w:tcPr>
            <w:tcW w:w="2160" w:type="dxa"/>
            <w:gridSpan w:val="2"/>
          </w:tcPr>
          <w:p w14:paraId="38DEE29D" w14:textId="6A2AFC4D" w:rsidR="00B91C2F" w:rsidRPr="00C520A3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  <w:tc>
          <w:tcPr>
            <w:tcW w:w="2340" w:type="dxa"/>
            <w:gridSpan w:val="2"/>
          </w:tcPr>
          <w:p w14:paraId="59A883CA" w14:textId="1D309A5A" w:rsidR="00EA6EC7" w:rsidRPr="00865EF8" w:rsidRDefault="006B75D3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510" w:type="dxa"/>
            <w:gridSpan w:val="2"/>
          </w:tcPr>
          <w:p w14:paraId="30D4C5A9" w14:textId="77777777" w:rsidR="00EA6EC7" w:rsidRPr="00865EF8" w:rsidRDefault="0090092F" w:rsidP="00AE7788">
            <w:pPr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EA6EC7" w:rsidRPr="00865EF8" w14:paraId="6A48D392" w14:textId="77777777" w:rsidTr="00890385">
        <w:tc>
          <w:tcPr>
            <w:tcW w:w="2563" w:type="dxa"/>
            <w:gridSpan w:val="2"/>
          </w:tcPr>
          <w:p w14:paraId="058FEA1C" w14:textId="270130DB" w:rsidR="00EA6EC7" w:rsidRPr="00865EF8" w:rsidRDefault="0075258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ichel Dionne</w:t>
            </w:r>
          </w:p>
        </w:tc>
        <w:tc>
          <w:tcPr>
            <w:tcW w:w="2160" w:type="dxa"/>
            <w:gridSpan w:val="2"/>
          </w:tcPr>
          <w:p w14:paraId="7D14DC8E" w14:textId="77777777" w:rsidR="00EA6EC7" w:rsidRPr="00865EF8" w:rsidRDefault="00EA6EC7" w:rsidP="00AE7788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245E301E" w14:textId="77777777" w:rsidR="00EA6EC7" w:rsidRPr="00865EF8" w:rsidRDefault="00EA6EC7" w:rsidP="00AE7788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C68C48B" w14:textId="6A5FD16D" w:rsidR="00EA6EC7" w:rsidRPr="00865EF8" w:rsidRDefault="00911D15" w:rsidP="00AE7788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890385" w:rsidRPr="00865EF8" w14:paraId="30DC85EB" w14:textId="77777777" w:rsidTr="00761D91">
        <w:tc>
          <w:tcPr>
            <w:tcW w:w="2563" w:type="dxa"/>
            <w:gridSpan w:val="2"/>
          </w:tcPr>
          <w:p w14:paraId="477D1840" w14:textId="1916C820" w:rsidR="00890385" w:rsidRPr="00890385" w:rsidRDefault="00890385" w:rsidP="00AE7788">
            <w:pPr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>Public in Attendance:</w:t>
            </w:r>
          </w:p>
        </w:tc>
        <w:tc>
          <w:tcPr>
            <w:tcW w:w="8010" w:type="dxa"/>
            <w:gridSpan w:val="6"/>
          </w:tcPr>
          <w:p w14:paraId="3DE5B84F" w14:textId="77777777" w:rsidR="00890385" w:rsidRPr="00865EF8" w:rsidRDefault="00890385" w:rsidP="00AE7788">
            <w:pPr>
              <w:rPr>
                <w:rFonts w:ascii="Times New Roman" w:hAnsi="Times New Roman"/>
                <w:szCs w:val="24"/>
              </w:rPr>
            </w:pPr>
          </w:p>
        </w:tc>
      </w:tr>
      <w:tr w:rsidR="008E3622" w:rsidRPr="00865EF8" w14:paraId="3ECF2A0E" w14:textId="77777777" w:rsidTr="00890385">
        <w:trPr>
          <w:gridAfter w:val="1"/>
          <w:wAfter w:w="10" w:type="dxa"/>
          <w:trHeight w:val="422"/>
        </w:trPr>
        <w:tc>
          <w:tcPr>
            <w:tcW w:w="738" w:type="dxa"/>
            <w:vAlign w:val="center"/>
          </w:tcPr>
          <w:p w14:paraId="65951F55" w14:textId="77777777" w:rsidR="008E3622" w:rsidRPr="00865EF8" w:rsidRDefault="008E3622" w:rsidP="00890385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825" w:type="dxa"/>
            <w:gridSpan w:val="6"/>
            <w:vAlign w:val="center"/>
          </w:tcPr>
          <w:p w14:paraId="24DFF538" w14:textId="77777777" w:rsidR="008E3622" w:rsidRPr="00865EF8" w:rsidRDefault="008E3622" w:rsidP="00890385">
            <w:pPr>
              <w:jc w:val="center"/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Subject</w:t>
            </w:r>
          </w:p>
        </w:tc>
      </w:tr>
      <w:tr w:rsidR="008E3622" w:rsidRPr="00865EF8" w14:paraId="1F42D657" w14:textId="77777777" w:rsidTr="00890385">
        <w:trPr>
          <w:gridAfter w:val="1"/>
          <w:wAfter w:w="10" w:type="dxa"/>
          <w:trHeight w:val="360"/>
        </w:trPr>
        <w:tc>
          <w:tcPr>
            <w:tcW w:w="738" w:type="dxa"/>
          </w:tcPr>
          <w:p w14:paraId="2C8D2438" w14:textId="77777777" w:rsidR="008E3622" w:rsidRPr="00865EF8" w:rsidRDefault="007B04C4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8E362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DB3369C" w14:textId="77777777" w:rsidR="008E3622" w:rsidRPr="00865EF8" w:rsidRDefault="008E3622" w:rsidP="00AE7788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Roll Call</w:t>
            </w:r>
            <w:r w:rsidR="00EA6EC7" w:rsidRPr="00865EF8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F94344" w:rsidRPr="00865EF8" w14:paraId="63F5B847" w14:textId="77777777" w:rsidTr="00890385">
        <w:trPr>
          <w:gridAfter w:val="1"/>
          <w:wAfter w:w="10" w:type="dxa"/>
          <w:trHeight w:val="648"/>
        </w:trPr>
        <w:tc>
          <w:tcPr>
            <w:tcW w:w="738" w:type="dxa"/>
          </w:tcPr>
          <w:p w14:paraId="62258F03" w14:textId="0EE65CBA" w:rsidR="00F94344" w:rsidRDefault="00E815BA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B12F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2E56F1BC" w14:textId="77777777" w:rsidR="00D304C4" w:rsidRDefault="00D304C4" w:rsidP="00AE7788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Non-Public Session:  </w:t>
            </w:r>
          </w:p>
          <w:p w14:paraId="55EC43E6" w14:textId="2BE64D0D" w:rsidR="008C02A7" w:rsidRPr="00D304C4" w:rsidRDefault="00D304C4" w:rsidP="00AE7788">
            <w:pPr>
              <w:pStyle w:val="ListParagraph"/>
              <w:numPr>
                <w:ilvl w:val="0"/>
                <w:numId w:val="32"/>
              </w:numPr>
              <w:ind w:left="792"/>
              <w:rPr>
                <w:rFonts w:ascii="Times New Roman" w:hAnsi="Times New Roman"/>
                <w:bCs/>
                <w:szCs w:val="24"/>
              </w:rPr>
            </w:pPr>
            <w:r w:rsidRPr="00D304C4">
              <w:rPr>
                <w:rFonts w:ascii="Times New Roman" w:hAnsi="Times New Roman"/>
                <w:bCs/>
                <w:szCs w:val="24"/>
              </w:rPr>
              <w:t>RSA 91-A:3, II(j)</w:t>
            </w:r>
            <w:r>
              <w:rPr>
                <w:rFonts w:ascii="Times New Roman" w:hAnsi="Times New Roman"/>
                <w:bCs/>
                <w:szCs w:val="24"/>
              </w:rPr>
              <w:t xml:space="preserve"> – AREA Agreement Discussion</w:t>
            </w:r>
          </w:p>
        </w:tc>
      </w:tr>
      <w:tr w:rsidR="00954619" w:rsidRPr="00865EF8" w14:paraId="4B24AE4C" w14:textId="77777777" w:rsidTr="00890385">
        <w:trPr>
          <w:gridAfter w:val="1"/>
          <w:wAfter w:w="10" w:type="dxa"/>
          <w:trHeight w:val="648"/>
        </w:trPr>
        <w:tc>
          <w:tcPr>
            <w:tcW w:w="738" w:type="dxa"/>
          </w:tcPr>
          <w:p w14:paraId="25438A27" w14:textId="717F1CFB" w:rsidR="00954619" w:rsidRDefault="00954619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825" w:type="dxa"/>
            <w:gridSpan w:val="6"/>
          </w:tcPr>
          <w:p w14:paraId="2B17CD1D" w14:textId="2D33747F" w:rsidR="00954619" w:rsidRDefault="00954619" w:rsidP="00AE7788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</w:t>
            </w:r>
          </w:p>
        </w:tc>
      </w:tr>
      <w:tr w:rsidR="00AD59F4" w:rsidRPr="00865EF8" w14:paraId="7E9DA3B2" w14:textId="77777777" w:rsidTr="00954619">
        <w:trPr>
          <w:gridAfter w:val="1"/>
          <w:wAfter w:w="10" w:type="dxa"/>
          <w:trHeight w:val="1151"/>
        </w:trPr>
        <w:tc>
          <w:tcPr>
            <w:tcW w:w="738" w:type="dxa"/>
          </w:tcPr>
          <w:p w14:paraId="2D8E511C" w14:textId="3548AFBD" w:rsidR="00AD59F4" w:rsidRPr="00865EF8" w:rsidRDefault="00954619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AD59F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47CA7A22" w14:textId="77777777" w:rsidR="00AD59F4" w:rsidRDefault="00AD59F4" w:rsidP="00AE778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 Dates:</w:t>
            </w:r>
          </w:p>
          <w:p w14:paraId="7D81FB96" w14:textId="4B491255" w:rsidR="00AE7788" w:rsidRPr="00414E32" w:rsidRDefault="00414E32" w:rsidP="00954619">
            <w:pPr>
              <w:numPr>
                <w:ilvl w:val="0"/>
                <w:numId w:val="24"/>
              </w:numPr>
              <w:ind w:left="432"/>
              <w:rPr>
                <w:rFonts w:ascii="Times New Roman" w:hAnsi="Times New Roman"/>
                <w:bCs/>
                <w:szCs w:val="24"/>
              </w:rPr>
            </w:pPr>
            <w:r w:rsidRPr="00AD59F4">
              <w:rPr>
                <w:rFonts w:ascii="Times New Roman" w:hAnsi="Times New Roman"/>
                <w:bCs/>
                <w:szCs w:val="24"/>
              </w:rPr>
              <w:t xml:space="preserve">Clarksville School Board </w:t>
            </w:r>
            <w:r w:rsidR="00D86C75">
              <w:rPr>
                <w:rFonts w:ascii="Times New Roman" w:hAnsi="Times New Roman"/>
                <w:bCs/>
                <w:szCs w:val="24"/>
              </w:rPr>
              <w:t xml:space="preserve">Meeting:  </w:t>
            </w:r>
            <w:r w:rsidR="000228F0">
              <w:rPr>
                <w:rFonts w:ascii="Times New Roman" w:hAnsi="Times New Roman"/>
                <w:bCs/>
                <w:szCs w:val="24"/>
              </w:rPr>
              <w:t>Monday</w:t>
            </w:r>
            <w:r w:rsidR="0001245F">
              <w:rPr>
                <w:rFonts w:ascii="Times New Roman" w:hAnsi="Times New Roman"/>
                <w:bCs/>
                <w:szCs w:val="24"/>
              </w:rPr>
              <w:t xml:space="preserve">, </w:t>
            </w:r>
            <w:r w:rsidR="00954619">
              <w:rPr>
                <w:rFonts w:ascii="Times New Roman" w:hAnsi="Times New Roman"/>
                <w:bCs/>
                <w:szCs w:val="24"/>
              </w:rPr>
              <w:t>September 12</w:t>
            </w:r>
            <w:r w:rsidRPr="00AD59F4">
              <w:rPr>
                <w:rFonts w:ascii="Times New Roman" w:hAnsi="Times New Roman"/>
                <w:bCs/>
                <w:szCs w:val="24"/>
              </w:rPr>
              <w:t>, 202</w:t>
            </w:r>
            <w:r w:rsidR="00760344">
              <w:rPr>
                <w:rFonts w:ascii="Times New Roman" w:hAnsi="Times New Roman"/>
                <w:bCs/>
                <w:szCs w:val="24"/>
              </w:rPr>
              <w:t>2</w:t>
            </w:r>
            <w:r w:rsidRPr="00AD59F4">
              <w:rPr>
                <w:rFonts w:ascii="Times New Roman" w:hAnsi="Times New Roman"/>
                <w:bCs/>
                <w:szCs w:val="24"/>
              </w:rPr>
              <w:t xml:space="preserve"> @ </w:t>
            </w:r>
            <w:r w:rsidR="000228F0">
              <w:rPr>
                <w:rFonts w:ascii="Times New Roman" w:hAnsi="Times New Roman"/>
                <w:bCs/>
                <w:szCs w:val="24"/>
              </w:rPr>
              <w:t>5:</w:t>
            </w:r>
            <w:r w:rsidR="00E815BA">
              <w:rPr>
                <w:rFonts w:ascii="Times New Roman" w:hAnsi="Times New Roman"/>
                <w:bCs/>
                <w:szCs w:val="24"/>
              </w:rPr>
              <w:t>15</w:t>
            </w:r>
            <w:r w:rsidRPr="00AD59F4">
              <w:rPr>
                <w:rFonts w:ascii="Times New Roman" w:hAnsi="Times New Roman"/>
                <w:bCs/>
                <w:szCs w:val="24"/>
              </w:rPr>
              <w:t xml:space="preserve"> pm – </w:t>
            </w:r>
            <w:r w:rsidR="000228F0">
              <w:rPr>
                <w:rFonts w:ascii="Times New Roman" w:hAnsi="Times New Roman"/>
                <w:bCs/>
                <w:szCs w:val="24"/>
              </w:rPr>
              <w:t>Pittsburg School Library Computer Lab</w:t>
            </w:r>
          </w:p>
        </w:tc>
      </w:tr>
      <w:tr w:rsidR="00AD59F4" w:rsidRPr="00865EF8" w14:paraId="17FAD59F" w14:textId="77777777" w:rsidTr="00890385">
        <w:trPr>
          <w:gridAfter w:val="1"/>
          <w:wAfter w:w="10" w:type="dxa"/>
          <w:trHeight w:val="360"/>
        </w:trPr>
        <w:tc>
          <w:tcPr>
            <w:tcW w:w="738" w:type="dxa"/>
          </w:tcPr>
          <w:p w14:paraId="009DEDC3" w14:textId="22CDC69C" w:rsidR="00AD59F4" w:rsidRPr="00865EF8" w:rsidRDefault="00954619" w:rsidP="00AE778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AD59F4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45B6FC53" w14:textId="0C9B83F2" w:rsidR="00AD59F4" w:rsidRPr="00865EF8" w:rsidRDefault="00AD59F4" w:rsidP="00AE778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</w:t>
            </w:r>
            <w:r w:rsidR="007917E9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</w:tbl>
    <w:p w14:paraId="529CD210" w14:textId="77777777" w:rsidR="00BB2070" w:rsidRPr="00865EF8" w:rsidRDefault="00BB2070" w:rsidP="00C70160">
      <w:pPr>
        <w:rPr>
          <w:rFonts w:ascii="Times New Roman" w:hAnsi="Times New Roman"/>
          <w:szCs w:val="24"/>
        </w:rPr>
      </w:pPr>
    </w:p>
    <w:sectPr w:rsidR="00BB2070" w:rsidRPr="00865EF8" w:rsidSect="00F74611">
      <w:headerReference w:type="default" r:id="rId8"/>
      <w:footerReference w:type="default" r:id="rId9"/>
      <w:pgSz w:w="12240" w:h="15840" w:code="1"/>
      <w:pgMar w:top="144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9441" w14:textId="77777777" w:rsidR="00951EF2" w:rsidRDefault="00951EF2">
      <w:r>
        <w:separator/>
      </w:r>
    </w:p>
  </w:endnote>
  <w:endnote w:type="continuationSeparator" w:id="0">
    <w:p w14:paraId="6D4BFA76" w14:textId="77777777" w:rsidR="00951EF2" w:rsidRDefault="00951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D64D" w14:textId="77777777" w:rsidR="00927322" w:rsidRDefault="00927322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391D1" w14:textId="77777777" w:rsidR="00951EF2" w:rsidRDefault="00951EF2">
      <w:r>
        <w:separator/>
      </w:r>
    </w:p>
  </w:footnote>
  <w:footnote w:type="continuationSeparator" w:id="0">
    <w:p w14:paraId="42800214" w14:textId="77777777" w:rsidR="00951EF2" w:rsidRDefault="00951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C8074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D6AB8"/>
    <w:multiLevelType w:val="hybridMultilevel"/>
    <w:tmpl w:val="1778D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6C43"/>
    <w:multiLevelType w:val="hybridMultilevel"/>
    <w:tmpl w:val="3234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A22AA"/>
    <w:multiLevelType w:val="hybridMultilevel"/>
    <w:tmpl w:val="2C0C238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4A544AA"/>
    <w:multiLevelType w:val="hybridMultilevel"/>
    <w:tmpl w:val="C53C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B7352"/>
    <w:multiLevelType w:val="hybridMultilevel"/>
    <w:tmpl w:val="B26208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51928"/>
    <w:multiLevelType w:val="hybridMultilevel"/>
    <w:tmpl w:val="17FE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0A9C"/>
    <w:multiLevelType w:val="hybridMultilevel"/>
    <w:tmpl w:val="4C12D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33A76"/>
    <w:multiLevelType w:val="hybridMultilevel"/>
    <w:tmpl w:val="E3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520F"/>
    <w:multiLevelType w:val="hybridMultilevel"/>
    <w:tmpl w:val="B134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4CA4"/>
    <w:multiLevelType w:val="hybridMultilevel"/>
    <w:tmpl w:val="E7F42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962F0"/>
    <w:multiLevelType w:val="hybridMultilevel"/>
    <w:tmpl w:val="9E0C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A23CE"/>
    <w:multiLevelType w:val="hybridMultilevel"/>
    <w:tmpl w:val="B04E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53EAA"/>
    <w:multiLevelType w:val="hybridMultilevel"/>
    <w:tmpl w:val="9432E1FA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575D5"/>
    <w:multiLevelType w:val="hybridMultilevel"/>
    <w:tmpl w:val="9BB8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858A6"/>
    <w:multiLevelType w:val="hybridMultilevel"/>
    <w:tmpl w:val="685C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F5025"/>
    <w:multiLevelType w:val="hybridMultilevel"/>
    <w:tmpl w:val="C472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83423"/>
    <w:multiLevelType w:val="hybridMultilevel"/>
    <w:tmpl w:val="A1D2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7379C"/>
    <w:multiLevelType w:val="hybridMultilevel"/>
    <w:tmpl w:val="516640B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E30E7"/>
    <w:multiLevelType w:val="hybridMultilevel"/>
    <w:tmpl w:val="9B2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80E8C"/>
    <w:multiLevelType w:val="hybridMultilevel"/>
    <w:tmpl w:val="6DA4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42DDA"/>
    <w:multiLevelType w:val="hybridMultilevel"/>
    <w:tmpl w:val="510ED49E"/>
    <w:lvl w:ilvl="0" w:tplc="04090001">
      <w:start w:val="1"/>
      <w:numFmt w:val="bullet"/>
      <w:lvlText w:val=""/>
      <w:lvlJc w:val="left"/>
      <w:pPr>
        <w:outlineLvl w:val="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381A50"/>
    <w:multiLevelType w:val="hybridMultilevel"/>
    <w:tmpl w:val="EE52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755E7"/>
    <w:multiLevelType w:val="hybridMultilevel"/>
    <w:tmpl w:val="A06CF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610AE"/>
    <w:multiLevelType w:val="hybridMultilevel"/>
    <w:tmpl w:val="2BD4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4C2DBB"/>
    <w:multiLevelType w:val="hybridMultilevel"/>
    <w:tmpl w:val="2E50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3258A"/>
    <w:multiLevelType w:val="hybridMultilevel"/>
    <w:tmpl w:val="97700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9733A"/>
    <w:multiLevelType w:val="hybridMultilevel"/>
    <w:tmpl w:val="9DA40E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78A47549"/>
    <w:multiLevelType w:val="hybridMultilevel"/>
    <w:tmpl w:val="96C22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26A09"/>
    <w:multiLevelType w:val="hybridMultilevel"/>
    <w:tmpl w:val="4D1CBD8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7D810977"/>
    <w:multiLevelType w:val="hybridMultilevel"/>
    <w:tmpl w:val="D6EEE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466711">
    <w:abstractNumId w:val="6"/>
  </w:num>
  <w:num w:numId="2" w16cid:durableId="758520136">
    <w:abstractNumId w:val="12"/>
  </w:num>
  <w:num w:numId="3" w16cid:durableId="882523107">
    <w:abstractNumId w:val="23"/>
  </w:num>
  <w:num w:numId="4" w16cid:durableId="827330834">
    <w:abstractNumId w:val="19"/>
  </w:num>
  <w:num w:numId="5" w16cid:durableId="1032420275">
    <w:abstractNumId w:val="13"/>
  </w:num>
  <w:num w:numId="6" w16cid:durableId="743837186">
    <w:abstractNumId w:val="0"/>
  </w:num>
  <w:num w:numId="7" w16cid:durableId="1804151941">
    <w:abstractNumId w:val="16"/>
  </w:num>
  <w:num w:numId="8" w16cid:durableId="1377267718">
    <w:abstractNumId w:val="31"/>
  </w:num>
  <w:num w:numId="9" w16cid:durableId="1638803467">
    <w:abstractNumId w:val="3"/>
  </w:num>
  <w:num w:numId="10" w16cid:durableId="1813981099">
    <w:abstractNumId w:val="8"/>
  </w:num>
  <w:num w:numId="11" w16cid:durableId="656500351">
    <w:abstractNumId w:val="11"/>
  </w:num>
  <w:num w:numId="12" w16cid:durableId="1827210497">
    <w:abstractNumId w:val="27"/>
  </w:num>
  <w:num w:numId="13" w16cid:durableId="1557082914">
    <w:abstractNumId w:val="4"/>
  </w:num>
  <w:num w:numId="14" w16cid:durableId="1763994115">
    <w:abstractNumId w:val="15"/>
  </w:num>
  <w:num w:numId="15" w16cid:durableId="552349111">
    <w:abstractNumId w:val="20"/>
  </w:num>
  <w:num w:numId="16" w16cid:durableId="119618990">
    <w:abstractNumId w:val="7"/>
  </w:num>
  <w:num w:numId="17" w16cid:durableId="519782590">
    <w:abstractNumId w:val="17"/>
  </w:num>
  <w:num w:numId="18" w16cid:durableId="2042632829">
    <w:abstractNumId w:val="29"/>
  </w:num>
  <w:num w:numId="19" w16cid:durableId="306862158">
    <w:abstractNumId w:val="25"/>
  </w:num>
  <w:num w:numId="20" w16cid:durableId="558520625">
    <w:abstractNumId w:val="2"/>
  </w:num>
  <w:num w:numId="21" w16cid:durableId="1648121330">
    <w:abstractNumId w:val="28"/>
  </w:num>
  <w:num w:numId="22" w16cid:durableId="1416131244">
    <w:abstractNumId w:val="30"/>
  </w:num>
  <w:num w:numId="23" w16cid:durableId="725374613">
    <w:abstractNumId w:val="21"/>
  </w:num>
  <w:num w:numId="24" w16cid:durableId="384910016">
    <w:abstractNumId w:val="22"/>
  </w:num>
  <w:num w:numId="25" w16cid:durableId="956571630">
    <w:abstractNumId w:val="9"/>
  </w:num>
  <w:num w:numId="26" w16cid:durableId="129984288">
    <w:abstractNumId w:val="26"/>
  </w:num>
  <w:num w:numId="27" w16cid:durableId="91627038">
    <w:abstractNumId w:val="5"/>
  </w:num>
  <w:num w:numId="28" w16cid:durableId="245698926">
    <w:abstractNumId w:val="14"/>
  </w:num>
  <w:num w:numId="29" w16cid:durableId="1514496613">
    <w:abstractNumId w:val="18"/>
  </w:num>
  <w:num w:numId="30" w16cid:durableId="998382113">
    <w:abstractNumId w:val="1"/>
  </w:num>
  <w:num w:numId="31" w16cid:durableId="1801025900">
    <w:abstractNumId w:val="24"/>
  </w:num>
  <w:num w:numId="32" w16cid:durableId="2006469731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TW2MDEEso0MDZV0lIJTi4sz8/NACkyMawHb4SwXLQAAAA=="/>
  </w:docVars>
  <w:rsids>
    <w:rsidRoot w:val="00972BF6"/>
    <w:rsid w:val="00006E40"/>
    <w:rsid w:val="000116A6"/>
    <w:rsid w:val="0001245F"/>
    <w:rsid w:val="000148FD"/>
    <w:rsid w:val="000228F0"/>
    <w:rsid w:val="00023B5D"/>
    <w:rsid w:val="000264F3"/>
    <w:rsid w:val="00027B6F"/>
    <w:rsid w:val="00027D67"/>
    <w:rsid w:val="00030ECB"/>
    <w:rsid w:val="000340A6"/>
    <w:rsid w:val="00034B67"/>
    <w:rsid w:val="000436BD"/>
    <w:rsid w:val="000446BC"/>
    <w:rsid w:val="00044DF9"/>
    <w:rsid w:val="00045058"/>
    <w:rsid w:val="00045173"/>
    <w:rsid w:val="00047D08"/>
    <w:rsid w:val="00051C6F"/>
    <w:rsid w:val="000527AD"/>
    <w:rsid w:val="00055732"/>
    <w:rsid w:val="000573D1"/>
    <w:rsid w:val="00057664"/>
    <w:rsid w:val="00061B40"/>
    <w:rsid w:val="00076658"/>
    <w:rsid w:val="000768AB"/>
    <w:rsid w:val="00086873"/>
    <w:rsid w:val="000875A5"/>
    <w:rsid w:val="000911B4"/>
    <w:rsid w:val="000A3844"/>
    <w:rsid w:val="000A4129"/>
    <w:rsid w:val="000A58F6"/>
    <w:rsid w:val="000A7563"/>
    <w:rsid w:val="000B28F2"/>
    <w:rsid w:val="000B54C2"/>
    <w:rsid w:val="000C0516"/>
    <w:rsid w:val="000C0D41"/>
    <w:rsid w:val="000C5A8A"/>
    <w:rsid w:val="000C6933"/>
    <w:rsid w:val="000D5441"/>
    <w:rsid w:val="000D778F"/>
    <w:rsid w:val="000E1FEE"/>
    <w:rsid w:val="000E2604"/>
    <w:rsid w:val="000E5471"/>
    <w:rsid w:val="000E5518"/>
    <w:rsid w:val="000E617C"/>
    <w:rsid w:val="000F5170"/>
    <w:rsid w:val="000F7D10"/>
    <w:rsid w:val="00100A61"/>
    <w:rsid w:val="00103DF4"/>
    <w:rsid w:val="001055C3"/>
    <w:rsid w:val="00112755"/>
    <w:rsid w:val="00124362"/>
    <w:rsid w:val="0012546E"/>
    <w:rsid w:val="00125FF4"/>
    <w:rsid w:val="00127240"/>
    <w:rsid w:val="0013049A"/>
    <w:rsid w:val="00135858"/>
    <w:rsid w:val="00136101"/>
    <w:rsid w:val="00144A6E"/>
    <w:rsid w:val="00154B19"/>
    <w:rsid w:val="001639F0"/>
    <w:rsid w:val="00164A87"/>
    <w:rsid w:val="00164F0D"/>
    <w:rsid w:val="001654F4"/>
    <w:rsid w:val="00172345"/>
    <w:rsid w:val="00183305"/>
    <w:rsid w:val="0018374A"/>
    <w:rsid w:val="00185939"/>
    <w:rsid w:val="00185D06"/>
    <w:rsid w:val="00195A0B"/>
    <w:rsid w:val="00195F01"/>
    <w:rsid w:val="001A0F4B"/>
    <w:rsid w:val="001A42DA"/>
    <w:rsid w:val="001A5645"/>
    <w:rsid w:val="001B3E63"/>
    <w:rsid w:val="001B3FC3"/>
    <w:rsid w:val="001B3FFB"/>
    <w:rsid w:val="001B40A4"/>
    <w:rsid w:val="001B5776"/>
    <w:rsid w:val="001B7D75"/>
    <w:rsid w:val="001C2540"/>
    <w:rsid w:val="001C38A4"/>
    <w:rsid w:val="001D2475"/>
    <w:rsid w:val="001E0FFA"/>
    <w:rsid w:val="001E233F"/>
    <w:rsid w:val="001E75BF"/>
    <w:rsid w:val="001E7B09"/>
    <w:rsid w:val="001F0097"/>
    <w:rsid w:val="001F5500"/>
    <w:rsid w:val="001F67D4"/>
    <w:rsid w:val="00211CF8"/>
    <w:rsid w:val="002157DD"/>
    <w:rsid w:val="00217753"/>
    <w:rsid w:val="0022377E"/>
    <w:rsid w:val="002268D7"/>
    <w:rsid w:val="002273CC"/>
    <w:rsid w:val="00227973"/>
    <w:rsid w:val="002303AF"/>
    <w:rsid w:val="002304CB"/>
    <w:rsid w:val="0023128C"/>
    <w:rsid w:val="002359EA"/>
    <w:rsid w:val="00237E2A"/>
    <w:rsid w:val="0024537D"/>
    <w:rsid w:val="00246A04"/>
    <w:rsid w:val="00247344"/>
    <w:rsid w:val="0025183E"/>
    <w:rsid w:val="00254AA7"/>
    <w:rsid w:val="00256477"/>
    <w:rsid w:val="00256F32"/>
    <w:rsid w:val="00262CB6"/>
    <w:rsid w:val="00273DED"/>
    <w:rsid w:val="00276789"/>
    <w:rsid w:val="0028154F"/>
    <w:rsid w:val="00281B79"/>
    <w:rsid w:val="00281DDA"/>
    <w:rsid w:val="00283277"/>
    <w:rsid w:val="00286B5A"/>
    <w:rsid w:val="00286C49"/>
    <w:rsid w:val="00293688"/>
    <w:rsid w:val="00295028"/>
    <w:rsid w:val="00296653"/>
    <w:rsid w:val="002A0390"/>
    <w:rsid w:val="002A09A4"/>
    <w:rsid w:val="002A128B"/>
    <w:rsid w:val="002A29CF"/>
    <w:rsid w:val="002A67C8"/>
    <w:rsid w:val="002B0FDC"/>
    <w:rsid w:val="002B12FF"/>
    <w:rsid w:val="002B16C5"/>
    <w:rsid w:val="002B76C3"/>
    <w:rsid w:val="002C5230"/>
    <w:rsid w:val="002C6579"/>
    <w:rsid w:val="002C70EE"/>
    <w:rsid w:val="002D2426"/>
    <w:rsid w:val="002D56A4"/>
    <w:rsid w:val="002E1953"/>
    <w:rsid w:val="002E4C86"/>
    <w:rsid w:val="002E7A0C"/>
    <w:rsid w:val="0031126B"/>
    <w:rsid w:val="00312EC3"/>
    <w:rsid w:val="0031500D"/>
    <w:rsid w:val="0031649B"/>
    <w:rsid w:val="00320E8A"/>
    <w:rsid w:val="003261E9"/>
    <w:rsid w:val="00330370"/>
    <w:rsid w:val="00331881"/>
    <w:rsid w:val="00342E19"/>
    <w:rsid w:val="00344CB0"/>
    <w:rsid w:val="0035276B"/>
    <w:rsid w:val="00356464"/>
    <w:rsid w:val="00357F28"/>
    <w:rsid w:val="00363900"/>
    <w:rsid w:val="00365EFB"/>
    <w:rsid w:val="0037241D"/>
    <w:rsid w:val="003727C8"/>
    <w:rsid w:val="00375AF7"/>
    <w:rsid w:val="00390D15"/>
    <w:rsid w:val="00393BA6"/>
    <w:rsid w:val="003A05DE"/>
    <w:rsid w:val="003A1873"/>
    <w:rsid w:val="003A5602"/>
    <w:rsid w:val="003A5C02"/>
    <w:rsid w:val="003B5362"/>
    <w:rsid w:val="003C300B"/>
    <w:rsid w:val="003C5817"/>
    <w:rsid w:val="003C703B"/>
    <w:rsid w:val="003C7B00"/>
    <w:rsid w:val="003D2D19"/>
    <w:rsid w:val="003D4DDB"/>
    <w:rsid w:val="003D684C"/>
    <w:rsid w:val="003E3B70"/>
    <w:rsid w:val="003E3E2F"/>
    <w:rsid w:val="003E48D4"/>
    <w:rsid w:val="003E57C3"/>
    <w:rsid w:val="003F3D24"/>
    <w:rsid w:val="003F433D"/>
    <w:rsid w:val="003F7C3A"/>
    <w:rsid w:val="0040454E"/>
    <w:rsid w:val="00414E32"/>
    <w:rsid w:val="00415303"/>
    <w:rsid w:val="00415CA3"/>
    <w:rsid w:val="00417484"/>
    <w:rsid w:val="00422766"/>
    <w:rsid w:val="00422B5B"/>
    <w:rsid w:val="00426626"/>
    <w:rsid w:val="00426D3B"/>
    <w:rsid w:val="00443ACE"/>
    <w:rsid w:val="004451EE"/>
    <w:rsid w:val="0044539A"/>
    <w:rsid w:val="00452B6F"/>
    <w:rsid w:val="00457D3C"/>
    <w:rsid w:val="00462E18"/>
    <w:rsid w:val="00463F43"/>
    <w:rsid w:val="00466904"/>
    <w:rsid w:val="0047081D"/>
    <w:rsid w:val="004822B9"/>
    <w:rsid w:val="0048296A"/>
    <w:rsid w:val="00484E12"/>
    <w:rsid w:val="004914CC"/>
    <w:rsid w:val="00494667"/>
    <w:rsid w:val="004974D9"/>
    <w:rsid w:val="004A4ABC"/>
    <w:rsid w:val="004B6BB5"/>
    <w:rsid w:val="004B7F2A"/>
    <w:rsid w:val="004C1C66"/>
    <w:rsid w:val="004C330C"/>
    <w:rsid w:val="004C759A"/>
    <w:rsid w:val="004D0C94"/>
    <w:rsid w:val="004D5AAF"/>
    <w:rsid w:val="004E1311"/>
    <w:rsid w:val="004E240A"/>
    <w:rsid w:val="004E4780"/>
    <w:rsid w:val="004F2E6D"/>
    <w:rsid w:val="004F56C7"/>
    <w:rsid w:val="00500FAA"/>
    <w:rsid w:val="00502A56"/>
    <w:rsid w:val="00502F0A"/>
    <w:rsid w:val="00504FB1"/>
    <w:rsid w:val="005149E7"/>
    <w:rsid w:val="00514B5A"/>
    <w:rsid w:val="0052289E"/>
    <w:rsid w:val="00533987"/>
    <w:rsid w:val="005350D2"/>
    <w:rsid w:val="005354C5"/>
    <w:rsid w:val="00535F79"/>
    <w:rsid w:val="00542720"/>
    <w:rsid w:val="005430E2"/>
    <w:rsid w:val="00545FC6"/>
    <w:rsid w:val="00551B8E"/>
    <w:rsid w:val="00562BE6"/>
    <w:rsid w:val="00570BF4"/>
    <w:rsid w:val="00570ECB"/>
    <w:rsid w:val="00575837"/>
    <w:rsid w:val="00582686"/>
    <w:rsid w:val="005828A3"/>
    <w:rsid w:val="00586DEB"/>
    <w:rsid w:val="0058733A"/>
    <w:rsid w:val="00592FD5"/>
    <w:rsid w:val="00594538"/>
    <w:rsid w:val="00595E69"/>
    <w:rsid w:val="005A021A"/>
    <w:rsid w:val="005A5D85"/>
    <w:rsid w:val="005A6AC5"/>
    <w:rsid w:val="005B2508"/>
    <w:rsid w:val="005B4C93"/>
    <w:rsid w:val="005B7BF5"/>
    <w:rsid w:val="005B7D68"/>
    <w:rsid w:val="005C68F5"/>
    <w:rsid w:val="005D57B9"/>
    <w:rsid w:val="005D7B61"/>
    <w:rsid w:val="005E1AE5"/>
    <w:rsid w:val="005E3805"/>
    <w:rsid w:val="005E4E8F"/>
    <w:rsid w:val="005F081A"/>
    <w:rsid w:val="005F101F"/>
    <w:rsid w:val="005F15EA"/>
    <w:rsid w:val="005F1D8D"/>
    <w:rsid w:val="005F51A7"/>
    <w:rsid w:val="00603A67"/>
    <w:rsid w:val="00605C28"/>
    <w:rsid w:val="00615328"/>
    <w:rsid w:val="00615CD1"/>
    <w:rsid w:val="00622977"/>
    <w:rsid w:val="0062454C"/>
    <w:rsid w:val="00625014"/>
    <w:rsid w:val="006322F0"/>
    <w:rsid w:val="0063549B"/>
    <w:rsid w:val="006356CE"/>
    <w:rsid w:val="0064158A"/>
    <w:rsid w:val="00642251"/>
    <w:rsid w:val="00644DF7"/>
    <w:rsid w:val="00654515"/>
    <w:rsid w:val="00655E59"/>
    <w:rsid w:val="006755CC"/>
    <w:rsid w:val="006775ED"/>
    <w:rsid w:val="00677A8B"/>
    <w:rsid w:val="00682B58"/>
    <w:rsid w:val="00687E0B"/>
    <w:rsid w:val="00692297"/>
    <w:rsid w:val="00693D50"/>
    <w:rsid w:val="006A07E0"/>
    <w:rsid w:val="006A2642"/>
    <w:rsid w:val="006A2F15"/>
    <w:rsid w:val="006A3CC5"/>
    <w:rsid w:val="006A42B4"/>
    <w:rsid w:val="006A7E1B"/>
    <w:rsid w:val="006B0110"/>
    <w:rsid w:val="006B3DD5"/>
    <w:rsid w:val="006B42BD"/>
    <w:rsid w:val="006B75D3"/>
    <w:rsid w:val="006C26DA"/>
    <w:rsid w:val="006C4AF8"/>
    <w:rsid w:val="006C7BF5"/>
    <w:rsid w:val="006C7D7F"/>
    <w:rsid w:val="006D13E5"/>
    <w:rsid w:val="006D59A2"/>
    <w:rsid w:val="006D6472"/>
    <w:rsid w:val="006D67C2"/>
    <w:rsid w:val="006E36CF"/>
    <w:rsid w:val="006E51CE"/>
    <w:rsid w:val="006E65F4"/>
    <w:rsid w:val="006F24E0"/>
    <w:rsid w:val="006F6CA6"/>
    <w:rsid w:val="00702A83"/>
    <w:rsid w:val="00707514"/>
    <w:rsid w:val="00711699"/>
    <w:rsid w:val="007220E7"/>
    <w:rsid w:val="00727969"/>
    <w:rsid w:val="00727A60"/>
    <w:rsid w:val="00734F7D"/>
    <w:rsid w:val="00736F06"/>
    <w:rsid w:val="00737020"/>
    <w:rsid w:val="00740916"/>
    <w:rsid w:val="00741DCB"/>
    <w:rsid w:val="007439ED"/>
    <w:rsid w:val="00746015"/>
    <w:rsid w:val="00752585"/>
    <w:rsid w:val="00753467"/>
    <w:rsid w:val="00756143"/>
    <w:rsid w:val="00760344"/>
    <w:rsid w:val="00767CE3"/>
    <w:rsid w:val="007823A2"/>
    <w:rsid w:val="0078347F"/>
    <w:rsid w:val="00785E5C"/>
    <w:rsid w:val="007917E9"/>
    <w:rsid w:val="0079410B"/>
    <w:rsid w:val="007947E0"/>
    <w:rsid w:val="00796418"/>
    <w:rsid w:val="007B04C4"/>
    <w:rsid w:val="007B2259"/>
    <w:rsid w:val="007B395E"/>
    <w:rsid w:val="007B401C"/>
    <w:rsid w:val="007C1546"/>
    <w:rsid w:val="007C2673"/>
    <w:rsid w:val="007C2F4D"/>
    <w:rsid w:val="007C4DC4"/>
    <w:rsid w:val="007D12CF"/>
    <w:rsid w:val="007D6D14"/>
    <w:rsid w:val="007D7323"/>
    <w:rsid w:val="007E0C9C"/>
    <w:rsid w:val="007E2E91"/>
    <w:rsid w:val="007E3095"/>
    <w:rsid w:val="007E6444"/>
    <w:rsid w:val="00803C25"/>
    <w:rsid w:val="008063A4"/>
    <w:rsid w:val="0081416E"/>
    <w:rsid w:val="00815637"/>
    <w:rsid w:val="00815B3D"/>
    <w:rsid w:val="0081651D"/>
    <w:rsid w:val="00817052"/>
    <w:rsid w:val="0082776E"/>
    <w:rsid w:val="00831014"/>
    <w:rsid w:val="00832BCA"/>
    <w:rsid w:val="0084232C"/>
    <w:rsid w:val="00843822"/>
    <w:rsid w:val="008505AC"/>
    <w:rsid w:val="008566DB"/>
    <w:rsid w:val="008605BA"/>
    <w:rsid w:val="00860C29"/>
    <w:rsid w:val="00865994"/>
    <w:rsid w:val="00865EF8"/>
    <w:rsid w:val="0087324E"/>
    <w:rsid w:val="00873F24"/>
    <w:rsid w:val="008750FC"/>
    <w:rsid w:val="008802CC"/>
    <w:rsid w:val="00881B04"/>
    <w:rsid w:val="0088396B"/>
    <w:rsid w:val="00884070"/>
    <w:rsid w:val="00885227"/>
    <w:rsid w:val="00890385"/>
    <w:rsid w:val="00895CB7"/>
    <w:rsid w:val="008A1AF8"/>
    <w:rsid w:val="008A3134"/>
    <w:rsid w:val="008B48C1"/>
    <w:rsid w:val="008B5E79"/>
    <w:rsid w:val="008C02A7"/>
    <w:rsid w:val="008C2A43"/>
    <w:rsid w:val="008C7E2C"/>
    <w:rsid w:val="008D3312"/>
    <w:rsid w:val="008D48B5"/>
    <w:rsid w:val="008E3622"/>
    <w:rsid w:val="008E53CB"/>
    <w:rsid w:val="008E67BF"/>
    <w:rsid w:val="008F0625"/>
    <w:rsid w:val="008F5261"/>
    <w:rsid w:val="008F53E3"/>
    <w:rsid w:val="008F6425"/>
    <w:rsid w:val="0090092F"/>
    <w:rsid w:val="00900CB1"/>
    <w:rsid w:val="0091024F"/>
    <w:rsid w:val="0091057B"/>
    <w:rsid w:val="00911D15"/>
    <w:rsid w:val="00912B94"/>
    <w:rsid w:val="009142A6"/>
    <w:rsid w:val="00915343"/>
    <w:rsid w:val="009207DE"/>
    <w:rsid w:val="00924ED2"/>
    <w:rsid w:val="0092696E"/>
    <w:rsid w:val="00927322"/>
    <w:rsid w:val="009279F9"/>
    <w:rsid w:val="009324DB"/>
    <w:rsid w:val="00943DDE"/>
    <w:rsid w:val="00944CAC"/>
    <w:rsid w:val="00945076"/>
    <w:rsid w:val="009458F6"/>
    <w:rsid w:val="00951EF2"/>
    <w:rsid w:val="00954619"/>
    <w:rsid w:val="00956F79"/>
    <w:rsid w:val="009610F7"/>
    <w:rsid w:val="00970942"/>
    <w:rsid w:val="009715EC"/>
    <w:rsid w:val="00971C28"/>
    <w:rsid w:val="00972BF6"/>
    <w:rsid w:val="009809D4"/>
    <w:rsid w:val="009867EE"/>
    <w:rsid w:val="00987AAB"/>
    <w:rsid w:val="00987BCD"/>
    <w:rsid w:val="00991826"/>
    <w:rsid w:val="00995E86"/>
    <w:rsid w:val="009A0813"/>
    <w:rsid w:val="009A0CA7"/>
    <w:rsid w:val="009B11E6"/>
    <w:rsid w:val="009B59AB"/>
    <w:rsid w:val="009C002D"/>
    <w:rsid w:val="009C37E2"/>
    <w:rsid w:val="009C3EF6"/>
    <w:rsid w:val="009C5758"/>
    <w:rsid w:val="009E12D0"/>
    <w:rsid w:val="009E1388"/>
    <w:rsid w:val="009E1D3E"/>
    <w:rsid w:val="009F07C6"/>
    <w:rsid w:val="009F119D"/>
    <w:rsid w:val="009F21E2"/>
    <w:rsid w:val="009F3BE6"/>
    <w:rsid w:val="009F4E9C"/>
    <w:rsid w:val="009F5000"/>
    <w:rsid w:val="009F7A8F"/>
    <w:rsid w:val="00A0486F"/>
    <w:rsid w:val="00A04D0A"/>
    <w:rsid w:val="00A0663F"/>
    <w:rsid w:val="00A11118"/>
    <w:rsid w:val="00A1183E"/>
    <w:rsid w:val="00A15372"/>
    <w:rsid w:val="00A161F6"/>
    <w:rsid w:val="00A202D9"/>
    <w:rsid w:val="00A22478"/>
    <w:rsid w:val="00A25473"/>
    <w:rsid w:val="00A332F2"/>
    <w:rsid w:val="00A34C7C"/>
    <w:rsid w:val="00A36274"/>
    <w:rsid w:val="00A468E9"/>
    <w:rsid w:val="00A478CB"/>
    <w:rsid w:val="00A47FE2"/>
    <w:rsid w:val="00A53C25"/>
    <w:rsid w:val="00A57B22"/>
    <w:rsid w:val="00A75BA3"/>
    <w:rsid w:val="00A75D6E"/>
    <w:rsid w:val="00A76131"/>
    <w:rsid w:val="00A81B03"/>
    <w:rsid w:val="00A83AC5"/>
    <w:rsid w:val="00A83C60"/>
    <w:rsid w:val="00A841FF"/>
    <w:rsid w:val="00A872EC"/>
    <w:rsid w:val="00A87878"/>
    <w:rsid w:val="00A9214D"/>
    <w:rsid w:val="00A93960"/>
    <w:rsid w:val="00A9721B"/>
    <w:rsid w:val="00AA15F5"/>
    <w:rsid w:val="00AA393E"/>
    <w:rsid w:val="00AB2455"/>
    <w:rsid w:val="00AB49E2"/>
    <w:rsid w:val="00AB4B25"/>
    <w:rsid w:val="00AB5BC3"/>
    <w:rsid w:val="00AB7004"/>
    <w:rsid w:val="00AC4801"/>
    <w:rsid w:val="00AC64BF"/>
    <w:rsid w:val="00AD4477"/>
    <w:rsid w:val="00AD59F4"/>
    <w:rsid w:val="00AD7DEA"/>
    <w:rsid w:val="00AE6965"/>
    <w:rsid w:val="00AE6F15"/>
    <w:rsid w:val="00AE7788"/>
    <w:rsid w:val="00AE7B2B"/>
    <w:rsid w:val="00AF0EA4"/>
    <w:rsid w:val="00B001F8"/>
    <w:rsid w:val="00B0288C"/>
    <w:rsid w:val="00B03646"/>
    <w:rsid w:val="00B03C4C"/>
    <w:rsid w:val="00B11EC3"/>
    <w:rsid w:val="00B22B01"/>
    <w:rsid w:val="00B253AF"/>
    <w:rsid w:val="00B27E20"/>
    <w:rsid w:val="00B301C8"/>
    <w:rsid w:val="00B41121"/>
    <w:rsid w:val="00B41735"/>
    <w:rsid w:val="00B5089B"/>
    <w:rsid w:val="00B66446"/>
    <w:rsid w:val="00B67564"/>
    <w:rsid w:val="00B73CE1"/>
    <w:rsid w:val="00B76A12"/>
    <w:rsid w:val="00B8202A"/>
    <w:rsid w:val="00B91C2F"/>
    <w:rsid w:val="00B921A7"/>
    <w:rsid w:val="00B927D5"/>
    <w:rsid w:val="00B92CE4"/>
    <w:rsid w:val="00B93311"/>
    <w:rsid w:val="00B939E5"/>
    <w:rsid w:val="00BA02D0"/>
    <w:rsid w:val="00BA29B2"/>
    <w:rsid w:val="00BA2C04"/>
    <w:rsid w:val="00BA7E25"/>
    <w:rsid w:val="00BB040E"/>
    <w:rsid w:val="00BB0D84"/>
    <w:rsid w:val="00BB165E"/>
    <w:rsid w:val="00BB17F5"/>
    <w:rsid w:val="00BB2070"/>
    <w:rsid w:val="00BB2DAA"/>
    <w:rsid w:val="00BB4AF0"/>
    <w:rsid w:val="00BB644E"/>
    <w:rsid w:val="00BD332E"/>
    <w:rsid w:val="00BE20C1"/>
    <w:rsid w:val="00BE53CB"/>
    <w:rsid w:val="00BF37EE"/>
    <w:rsid w:val="00BF4899"/>
    <w:rsid w:val="00C00140"/>
    <w:rsid w:val="00C00235"/>
    <w:rsid w:val="00C019B2"/>
    <w:rsid w:val="00C049AF"/>
    <w:rsid w:val="00C14078"/>
    <w:rsid w:val="00C16D2D"/>
    <w:rsid w:val="00C20E66"/>
    <w:rsid w:val="00C21E3E"/>
    <w:rsid w:val="00C26118"/>
    <w:rsid w:val="00C3439A"/>
    <w:rsid w:val="00C356C7"/>
    <w:rsid w:val="00C40195"/>
    <w:rsid w:val="00C40B90"/>
    <w:rsid w:val="00C40F93"/>
    <w:rsid w:val="00C410C3"/>
    <w:rsid w:val="00C41673"/>
    <w:rsid w:val="00C418DA"/>
    <w:rsid w:val="00C4197B"/>
    <w:rsid w:val="00C4617F"/>
    <w:rsid w:val="00C4661D"/>
    <w:rsid w:val="00C47153"/>
    <w:rsid w:val="00C520A3"/>
    <w:rsid w:val="00C63A07"/>
    <w:rsid w:val="00C65AC8"/>
    <w:rsid w:val="00C70160"/>
    <w:rsid w:val="00C71325"/>
    <w:rsid w:val="00C71953"/>
    <w:rsid w:val="00C7231C"/>
    <w:rsid w:val="00C751A6"/>
    <w:rsid w:val="00C86C20"/>
    <w:rsid w:val="00C91685"/>
    <w:rsid w:val="00C95761"/>
    <w:rsid w:val="00C961FF"/>
    <w:rsid w:val="00CA597A"/>
    <w:rsid w:val="00CA67FC"/>
    <w:rsid w:val="00CB2D4E"/>
    <w:rsid w:val="00CB4B0A"/>
    <w:rsid w:val="00CC1C06"/>
    <w:rsid w:val="00CC7445"/>
    <w:rsid w:val="00CD429B"/>
    <w:rsid w:val="00CE1EBE"/>
    <w:rsid w:val="00CE2BFE"/>
    <w:rsid w:val="00CE5F3B"/>
    <w:rsid w:val="00CE5F59"/>
    <w:rsid w:val="00CF79D8"/>
    <w:rsid w:val="00D0309C"/>
    <w:rsid w:val="00D04A87"/>
    <w:rsid w:val="00D056ED"/>
    <w:rsid w:val="00D10480"/>
    <w:rsid w:val="00D11420"/>
    <w:rsid w:val="00D13F49"/>
    <w:rsid w:val="00D27205"/>
    <w:rsid w:val="00D3013F"/>
    <w:rsid w:val="00D304C4"/>
    <w:rsid w:val="00D31541"/>
    <w:rsid w:val="00D33834"/>
    <w:rsid w:val="00D36FB8"/>
    <w:rsid w:val="00D47F6C"/>
    <w:rsid w:val="00D50E44"/>
    <w:rsid w:val="00D53387"/>
    <w:rsid w:val="00D54FDE"/>
    <w:rsid w:val="00D610E0"/>
    <w:rsid w:val="00D63E02"/>
    <w:rsid w:val="00D71193"/>
    <w:rsid w:val="00D7177C"/>
    <w:rsid w:val="00D816EA"/>
    <w:rsid w:val="00D86C75"/>
    <w:rsid w:val="00D9088B"/>
    <w:rsid w:val="00D908BB"/>
    <w:rsid w:val="00D97B9E"/>
    <w:rsid w:val="00DA52AA"/>
    <w:rsid w:val="00DA744B"/>
    <w:rsid w:val="00DA769B"/>
    <w:rsid w:val="00DB0D9E"/>
    <w:rsid w:val="00DB6DC8"/>
    <w:rsid w:val="00DC0329"/>
    <w:rsid w:val="00DC1453"/>
    <w:rsid w:val="00DC5D24"/>
    <w:rsid w:val="00DD1D32"/>
    <w:rsid w:val="00DD3676"/>
    <w:rsid w:val="00DD3C77"/>
    <w:rsid w:val="00DD5317"/>
    <w:rsid w:val="00DE1F24"/>
    <w:rsid w:val="00DE3583"/>
    <w:rsid w:val="00DE44AC"/>
    <w:rsid w:val="00DE47D2"/>
    <w:rsid w:val="00DE71C3"/>
    <w:rsid w:val="00DF00C2"/>
    <w:rsid w:val="00DF08CF"/>
    <w:rsid w:val="00DF329A"/>
    <w:rsid w:val="00DF5C2C"/>
    <w:rsid w:val="00DF621A"/>
    <w:rsid w:val="00DF654E"/>
    <w:rsid w:val="00DF78CA"/>
    <w:rsid w:val="00E01F73"/>
    <w:rsid w:val="00E07DA4"/>
    <w:rsid w:val="00E1543F"/>
    <w:rsid w:val="00E160F1"/>
    <w:rsid w:val="00E2102C"/>
    <w:rsid w:val="00E21414"/>
    <w:rsid w:val="00E22C83"/>
    <w:rsid w:val="00E24B12"/>
    <w:rsid w:val="00E30258"/>
    <w:rsid w:val="00E31888"/>
    <w:rsid w:val="00E436E9"/>
    <w:rsid w:val="00E51124"/>
    <w:rsid w:val="00E530CF"/>
    <w:rsid w:val="00E549B0"/>
    <w:rsid w:val="00E600DC"/>
    <w:rsid w:val="00E64F15"/>
    <w:rsid w:val="00E7107C"/>
    <w:rsid w:val="00E71BF0"/>
    <w:rsid w:val="00E74554"/>
    <w:rsid w:val="00E756AA"/>
    <w:rsid w:val="00E7768A"/>
    <w:rsid w:val="00E77F3D"/>
    <w:rsid w:val="00E815BA"/>
    <w:rsid w:val="00E83137"/>
    <w:rsid w:val="00E868DC"/>
    <w:rsid w:val="00E870F5"/>
    <w:rsid w:val="00E87C17"/>
    <w:rsid w:val="00E90167"/>
    <w:rsid w:val="00E94603"/>
    <w:rsid w:val="00E96E51"/>
    <w:rsid w:val="00E979ED"/>
    <w:rsid w:val="00EA25AE"/>
    <w:rsid w:val="00EA2C9C"/>
    <w:rsid w:val="00EA364B"/>
    <w:rsid w:val="00EA3B1A"/>
    <w:rsid w:val="00EA4720"/>
    <w:rsid w:val="00EA5D4D"/>
    <w:rsid w:val="00EA5F05"/>
    <w:rsid w:val="00EA614E"/>
    <w:rsid w:val="00EA6EC7"/>
    <w:rsid w:val="00EB324D"/>
    <w:rsid w:val="00EB4F3C"/>
    <w:rsid w:val="00EB6903"/>
    <w:rsid w:val="00EC14C2"/>
    <w:rsid w:val="00EC4BC1"/>
    <w:rsid w:val="00ED32C3"/>
    <w:rsid w:val="00ED6063"/>
    <w:rsid w:val="00EE0FE6"/>
    <w:rsid w:val="00EE1074"/>
    <w:rsid w:val="00EE1534"/>
    <w:rsid w:val="00EE32E4"/>
    <w:rsid w:val="00EE5A16"/>
    <w:rsid w:val="00EE6CBF"/>
    <w:rsid w:val="00EE78C3"/>
    <w:rsid w:val="00EF073D"/>
    <w:rsid w:val="00EF68E5"/>
    <w:rsid w:val="00F00BB0"/>
    <w:rsid w:val="00F00F1C"/>
    <w:rsid w:val="00F05190"/>
    <w:rsid w:val="00F05549"/>
    <w:rsid w:val="00F136A5"/>
    <w:rsid w:val="00F152BA"/>
    <w:rsid w:val="00F15BE9"/>
    <w:rsid w:val="00F16C8C"/>
    <w:rsid w:val="00F22028"/>
    <w:rsid w:val="00F271AD"/>
    <w:rsid w:val="00F27925"/>
    <w:rsid w:val="00F410B4"/>
    <w:rsid w:val="00F46A94"/>
    <w:rsid w:val="00F47188"/>
    <w:rsid w:val="00F5443C"/>
    <w:rsid w:val="00F5516A"/>
    <w:rsid w:val="00F56A33"/>
    <w:rsid w:val="00F613A6"/>
    <w:rsid w:val="00F67F3C"/>
    <w:rsid w:val="00F711D7"/>
    <w:rsid w:val="00F7408A"/>
    <w:rsid w:val="00F74611"/>
    <w:rsid w:val="00F74C6B"/>
    <w:rsid w:val="00F87B16"/>
    <w:rsid w:val="00F94344"/>
    <w:rsid w:val="00FA23C3"/>
    <w:rsid w:val="00FA3AE7"/>
    <w:rsid w:val="00FA3F92"/>
    <w:rsid w:val="00FA6725"/>
    <w:rsid w:val="00FA67B9"/>
    <w:rsid w:val="00FA6D08"/>
    <w:rsid w:val="00FB3D79"/>
    <w:rsid w:val="00FB3E5A"/>
    <w:rsid w:val="00FC1A97"/>
    <w:rsid w:val="00FC37CB"/>
    <w:rsid w:val="00FD2465"/>
    <w:rsid w:val="00FD35BD"/>
    <w:rsid w:val="00FD461C"/>
    <w:rsid w:val="00FD55E7"/>
    <w:rsid w:val="00FD63D2"/>
    <w:rsid w:val="00FE0DAC"/>
    <w:rsid w:val="00FE2FD1"/>
    <w:rsid w:val="00FE6AEB"/>
    <w:rsid w:val="00FF2077"/>
    <w:rsid w:val="00FF27D9"/>
    <w:rsid w:val="00FF7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8609"/>
    <o:shapelayout v:ext="edit">
      <o:idmap v:ext="edit" data="1"/>
    </o:shapelayout>
  </w:shapeDefaults>
  <w:decimalSymbol w:val="."/>
  <w:listSeparator w:val=","/>
  <w14:docId w14:val="25990F2D"/>
  <w15:chartTrackingRefBased/>
  <w15:docId w15:val="{31444357-8801-4622-9108-369A36D57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414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651D"/>
    <w:rPr>
      <w:color w:val="0000FF"/>
      <w:u w:val="single"/>
    </w:rPr>
  </w:style>
  <w:style w:type="character" w:styleId="Emphasis">
    <w:name w:val="Emphasis"/>
    <w:uiPriority w:val="20"/>
    <w:qFormat/>
    <w:rsid w:val="0081651D"/>
    <w:rPr>
      <w:i/>
      <w:iCs/>
    </w:rPr>
  </w:style>
  <w:style w:type="paragraph" w:styleId="ListParagraph">
    <w:name w:val="List Paragraph"/>
    <w:basedOn w:val="Normal"/>
    <w:uiPriority w:val="34"/>
    <w:qFormat/>
    <w:rsid w:val="001B5776"/>
    <w:pPr>
      <w:ind w:left="720"/>
      <w:contextualSpacing/>
    </w:pPr>
  </w:style>
  <w:style w:type="table" w:styleId="PlainTable2">
    <w:name w:val="Plain Table 2"/>
    <w:basedOn w:val="TableNormal"/>
    <w:uiPriority w:val="42"/>
    <w:rsid w:val="008903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8903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2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93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86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279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560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77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5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56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44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1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06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03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EEB63-725B-4DA2-903C-21C77BB2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Debra Taylor</cp:lastModifiedBy>
  <cp:revision>2</cp:revision>
  <cp:lastPrinted>2022-03-07T14:07:00Z</cp:lastPrinted>
  <dcterms:created xsi:type="dcterms:W3CDTF">2022-08-12T08:58:00Z</dcterms:created>
  <dcterms:modified xsi:type="dcterms:W3CDTF">2022-08-12T08:58:00Z</dcterms:modified>
</cp:coreProperties>
</file>